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5F505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27767">
        <w:rPr>
          <w:rFonts w:ascii="Arial" w:hAnsi="Arial" w:cs="Arial"/>
          <w:sz w:val="22"/>
          <w:szCs w:val="22"/>
        </w:rPr>
        <w:t>Leaseholder/Resident request for information about the Building Safety Fund (BSF) Leaseholder and Resident Service (“the Service”) and details of the Building Code.</w:t>
      </w:r>
    </w:p>
    <w:p w14:paraId="58E57F75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i/>
          <w:iCs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To: [</w:t>
      </w:r>
      <w:r w:rsidRPr="00C27767">
        <w:rPr>
          <w:rFonts w:ascii="Arial" w:hAnsi="Arial" w:cs="Arial"/>
          <w:b w:val="0"/>
          <w:bCs w:val="0"/>
          <w:i/>
          <w:iCs/>
          <w:sz w:val="22"/>
          <w:szCs w:val="22"/>
        </w:rPr>
        <w:t>insert name of building owner, or managing agent]</w:t>
      </w:r>
    </w:p>
    <w:p w14:paraId="77577FA5" w14:textId="77777777" w:rsidR="00C27767" w:rsidRPr="00C27767" w:rsidRDefault="00C27767" w:rsidP="00C27767">
      <w:pPr>
        <w:pStyle w:val="Heading4"/>
        <w:rPr>
          <w:rFonts w:ascii="Arial" w:hAnsi="Arial" w:cs="Arial"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Address</w:t>
      </w:r>
      <w:r w:rsidRPr="00C27767">
        <w:rPr>
          <w:rFonts w:ascii="Arial" w:hAnsi="Arial" w:cs="Arial"/>
          <w:sz w:val="22"/>
          <w:szCs w:val="22"/>
        </w:rPr>
        <w:t>: [</w:t>
      </w:r>
      <w:r w:rsidRPr="00C27767">
        <w:rPr>
          <w:rFonts w:ascii="Arial" w:hAnsi="Arial" w:cs="Arial"/>
          <w:i/>
          <w:iCs/>
          <w:sz w:val="22"/>
          <w:szCs w:val="22"/>
        </w:rPr>
        <w:t>Insert address of building</w:t>
      </w:r>
      <w:r w:rsidRPr="00C27767">
        <w:rPr>
          <w:rFonts w:ascii="Arial" w:hAnsi="Arial" w:cs="Arial"/>
          <w:sz w:val="22"/>
          <w:szCs w:val="22"/>
        </w:rPr>
        <w:t>]</w:t>
      </w:r>
    </w:p>
    <w:p w14:paraId="72C8DC77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I am/we are the leaseholder(s)/resident(s) of a flat(s) located in the above building.</w:t>
      </w:r>
    </w:p>
    <w:p w14:paraId="1EBEC76E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I/we understand that an application for funding has been made to the BSF.</w:t>
      </w:r>
    </w:p>
    <w:p w14:paraId="17F586BA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I/we are aware that the BSF Leaseholder and Resident Service has now opened and understand it will give me/us access to online information on our building’s status in the BSF application process</w:t>
      </w:r>
    </w:p>
    <w:p w14:paraId="413E5726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To be able to access this information I/we further understand that I/we will need to input a “unique building code”.</w:t>
      </w:r>
    </w:p>
    <w:p w14:paraId="0FA234E2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I/we have not to date received information about the Service and details of the code from you.</w:t>
      </w:r>
    </w:p>
    <w:p w14:paraId="5CD3810A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Accordingly, I/we request you to provide information about the Service and details of our building code.</w:t>
      </w:r>
    </w:p>
    <w:p w14:paraId="390A4CA7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I/we confirm that the code and the information about our building, published on the Service, will not be shared with others.</w:t>
      </w:r>
    </w:p>
    <w:p w14:paraId="5B2B6B59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>I/We look forward to hearing from you.</w:t>
      </w:r>
    </w:p>
    <w:p w14:paraId="2BC21684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sz w:val="22"/>
          <w:szCs w:val="22"/>
        </w:rPr>
      </w:pPr>
    </w:p>
    <w:p w14:paraId="4FE68FFB" w14:textId="77777777" w:rsidR="00C27767" w:rsidRPr="00C27767" w:rsidRDefault="00C27767" w:rsidP="00C27767">
      <w:pPr>
        <w:pStyle w:val="Heading4"/>
        <w:rPr>
          <w:rFonts w:ascii="Arial" w:hAnsi="Arial" w:cs="Arial"/>
          <w:b w:val="0"/>
          <w:bCs w:val="0"/>
          <w:i/>
          <w:iCs/>
          <w:sz w:val="22"/>
          <w:szCs w:val="22"/>
        </w:rPr>
      </w:pPr>
      <w:r w:rsidRPr="00C27767">
        <w:rPr>
          <w:rFonts w:ascii="Arial" w:hAnsi="Arial" w:cs="Arial"/>
          <w:b w:val="0"/>
          <w:bCs w:val="0"/>
          <w:sz w:val="22"/>
          <w:szCs w:val="22"/>
        </w:rPr>
        <w:t xml:space="preserve">Signed: </w:t>
      </w:r>
      <w:r w:rsidRPr="00C27767">
        <w:rPr>
          <w:rFonts w:ascii="Arial" w:hAnsi="Arial" w:cs="Arial"/>
          <w:b w:val="0"/>
          <w:bCs w:val="0"/>
          <w:i/>
          <w:iCs/>
          <w:sz w:val="22"/>
          <w:szCs w:val="22"/>
        </w:rPr>
        <w:t>[signature of the person(s) giving the request]</w:t>
      </w:r>
    </w:p>
    <w:p w14:paraId="5B2E7BB4" w14:textId="77777777" w:rsidR="00C27767" w:rsidRDefault="00C27767" w:rsidP="00C27767">
      <w:pPr>
        <w:rPr>
          <w:rFonts w:ascii="Arial" w:eastAsiaTheme="minorHAnsi" w:hAnsi="Arial" w:cs="Arial"/>
        </w:rPr>
      </w:pPr>
      <w:r w:rsidRPr="00C27767">
        <w:rPr>
          <w:rFonts w:ascii="Arial" w:hAnsi="Arial" w:cs="Arial"/>
        </w:rPr>
        <w:t>Address: [</w:t>
      </w:r>
      <w:r w:rsidRPr="00C27767">
        <w:rPr>
          <w:rFonts w:ascii="Arial" w:hAnsi="Arial" w:cs="Arial"/>
          <w:i/>
          <w:iCs/>
        </w:rPr>
        <w:t>Give the address for future correspondence about this request</w:t>
      </w:r>
      <w:r w:rsidRPr="00C27767">
        <w:rPr>
          <w:rFonts w:ascii="Arial" w:hAnsi="Arial" w:cs="Arial"/>
        </w:rPr>
        <w:t>]</w:t>
      </w:r>
    </w:p>
    <w:p w14:paraId="735B7D78" w14:textId="77777777" w:rsidR="00C27767" w:rsidRPr="005A7238" w:rsidRDefault="00C27767">
      <w:pPr>
        <w:rPr>
          <w:rFonts w:ascii="Arial" w:hAnsi="Arial" w:cs="Arial"/>
        </w:rPr>
      </w:pPr>
    </w:p>
    <w:sectPr w:rsidR="00C27767" w:rsidRPr="005A723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D05AE" w14:textId="77777777" w:rsidR="00EE1A67" w:rsidRDefault="00EE1A67" w:rsidP="00652A8A">
      <w:pPr>
        <w:spacing w:after="0" w:line="240" w:lineRule="auto"/>
      </w:pPr>
      <w:r>
        <w:separator/>
      </w:r>
    </w:p>
  </w:endnote>
  <w:endnote w:type="continuationSeparator" w:id="0">
    <w:p w14:paraId="2A2B216B" w14:textId="77777777" w:rsidR="00EE1A67" w:rsidRDefault="00EE1A67" w:rsidP="00652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20EBD" w14:textId="77777777" w:rsidR="00652A8A" w:rsidRDefault="00652A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60687" w14:textId="77777777" w:rsidR="00652A8A" w:rsidRDefault="00652A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4B460" w14:textId="77777777" w:rsidR="00652A8A" w:rsidRDefault="00652A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4FCA8" w14:textId="77777777" w:rsidR="00EE1A67" w:rsidRDefault="00EE1A67" w:rsidP="00652A8A">
      <w:pPr>
        <w:spacing w:after="0" w:line="240" w:lineRule="auto"/>
      </w:pPr>
      <w:r>
        <w:separator/>
      </w:r>
    </w:p>
  </w:footnote>
  <w:footnote w:type="continuationSeparator" w:id="0">
    <w:p w14:paraId="2EE94BBF" w14:textId="77777777" w:rsidR="00EE1A67" w:rsidRDefault="00EE1A67" w:rsidP="00652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4C4FA" w14:textId="77777777" w:rsidR="00652A8A" w:rsidRDefault="00652A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649B1" w14:textId="77777777" w:rsidR="00652A8A" w:rsidRDefault="00652A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F12B3" w14:textId="77777777" w:rsidR="00652A8A" w:rsidRDefault="00652A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2F399C"/>
    <w:multiLevelType w:val="hybridMultilevel"/>
    <w:tmpl w:val="DBA038DC"/>
    <w:lvl w:ilvl="0" w:tplc="AC14F3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B77F41"/>
    <w:multiLevelType w:val="hybridMultilevel"/>
    <w:tmpl w:val="467C9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NDM2MzE2MjA1MTdT0lEKTi0uzszPAykwqgUAMgqLBCwAAAA="/>
  </w:docVars>
  <w:rsids>
    <w:rsidRoot w:val="0054208C"/>
    <w:rsid w:val="00062DC2"/>
    <w:rsid w:val="00096938"/>
    <w:rsid w:val="000D2420"/>
    <w:rsid w:val="00171558"/>
    <w:rsid w:val="00180410"/>
    <w:rsid w:val="00214564"/>
    <w:rsid w:val="002A433E"/>
    <w:rsid w:val="002F2819"/>
    <w:rsid w:val="002F2D43"/>
    <w:rsid w:val="0031089A"/>
    <w:rsid w:val="0037500B"/>
    <w:rsid w:val="0040375F"/>
    <w:rsid w:val="00414BCC"/>
    <w:rsid w:val="004449B3"/>
    <w:rsid w:val="0054208C"/>
    <w:rsid w:val="00566AA9"/>
    <w:rsid w:val="005A7238"/>
    <w:rsid w:val="00613087"/>
    <w:rsid w:val="00616606"/>
    <w:rsid w:val="006306D6"/>
    <w:rsid w:val="00652A8A"/>
    <w:rsid w:val="0065495E"/>
    <w:rsid w:val="00660BC0"/>
    <w:rsid w:val="00661B0D"/>
    <w:rsid w:val="006648B8"/>
    <w:rsid w:val="006651AF"/>
    <w:rsid w:val="006A0410"/>
    <w:rsid w:val="006B12EF"/>
    <w:rsid w:val="006B5B36"/>
    <w:rsid w:val="007946F4"/>
    <w:rsid w:val="007A3FA6"/>
    <w:rsid w:val="007C29EF"/>
    <w:rsid w:val="0080537A"/>
    <w:rsid w:val="00873373"/>
    <w:rsid w:val="0093318C"/>
    <w:rsid w:val="00950511"/>
    <w:rsid w:val="00980981"/>
    <w:rsid w:val="00A13588"/>
    <w:rsid w:val="00A503AC"/>
    <w:rsid w:val="00A61108"/>
    <w:rsid w:val="00AD0122"/>
    <w:rsid w:val="00AF760A"/>
    <w:rsid w:val="00B60668"/>
    <w:rsid w:val="00B92449"/>
    <w:rsid w:val="00BB55A8"/>
    <w:rsid w:val="00C27767"/>
    <w:rsid w:val="00CD47D3"/>
    <w:rsid w:val="00D255B9"/>
    <w:rsid w:val="00D75832"/>
    <w:rsid w:val="00DB642E"/>
    <w:rsid w:val="00DD5F3F"/>
    <w:rsid w:val="00E6088D"/>
    <w:rsid w:val="00EA47A2"/>
    <w:rsid w:val="00EE1A67"/>
    <w:rsid w:val="00EE3203"/>
    <w:rsid w:val="00F15DD0"/>
    <w:rsid w:val="00F81B04"/>
    <w:rsid w:val="00FD6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C156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08C"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link w:val="Heading4Char"/>
    <w:uiPriority w:val="9"/>
    <w:qFormat/>
    <w:rsid w:val="0054208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54208C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DD5F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01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0122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1804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04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804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041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8041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52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A8A"/>
  </w:style>
  <w:style w:type="paragraph" w:styleId="Footer">
    <w:name w:val="footer"/>
    <w:basedOn w:val="Normal"/>
    <w:link w:val="FooterChar"/>
    <w:uiPriority w:val="99"/>
    <w:unhideWhenUsed/>
    <w:rsid w:val="00652A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A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2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1-25T11:51:00Z</dcterms:created>
  <dcterms:modified xsi:type="dcterms:W3CDTF">2022-01-25T15:18:00Z</dcterms:modified>
</cp:coreProperties>
</file>